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5A3D1D7F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451A22" w:rsidRPr="004535BB">
        <w:t>1</w:t>
      </w:r>
      <w:r w:rsidR="00410E84" w:rsidRPr="004535BB">
        <w:t>-</w:t>
      </w:r>
      <w:r w:rsidR="00DF5225" w:rsidRPr="004535BB">
        <w:t>1</w:t>
      </w:r>
      <w:r w:rsidR="002D67D4">
        <w:t>2</w:t>
      </w:r>
      <w:r w:rsidR="00410E84" w:rsidRPr="004535BB">
        <w:t>-</w:t>
      </w:r>
      <w:r w:rsidR="00A66EF3">
        <w:t>12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6E483C65" w14:textId="4C9BAD86" w:rsidR="00A13565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90240340" w:history="1">
            <w:r w:rsidR="00A13565" w:rsidRPr="00F61A83">
              <w:rPr>
                <w:rStyle w:val="Hyperlink"/>
                <w:noProof/>
              </w:rPr>
              <w:t>Motivation</w:t>
            </w:r>
            <w:r w:rsidR="00A13565">
              <w:rPr>
                <w:noProof/>
                <w:webHidden/>
              </w:rPr>
              <w:tab/>
            </w:r>
            <w:r w:rsidR="00A13565">
              <w:rPr>
                <w:noProof/>
                <w:webHidden/>
              </w:rPr>
              <w:fldChar w:fldCharType="begin"/>
            </w:r>
            <w:r w:rsidR="00A13565">
              <w:rPr>
                <w:noProof/>
                <w:webHidden/>
              </w:rPr>
              <w:instrText xml:space="preserve"> PAGEREF _Toc90240340 \h </w:instrText>
            </w:r>
            <w:r w:rsidR="00A13565">
              <w:rPr>
                <w:noProof/>
                <w:webHidden/>
              </w:rPr>
            </w:r>
            <w:r w:rsidR="00A13565">
              <w:rPr>
                <w:noProof/>
                <w:webHidden/>
              </w:rPr>
              <w:fldChar w:fldCharType="separate"/>
            </w:r>
            <w:r w:rsidR="00A13565">
              <w:rPr>
                <w:noProof/>
                <w:webHidden/>
              </w:rPr>
              <w:t>1</w:t>
            </w:r>
            <w:r w:rsidR="00A13565">
              <w:rPr>
                <w:noProof/>
                <w:webHidden/>
              </w:rPr>
              <w:fldChar w:fldCharType="end"/>
            </w:r>
          </w:hyperlink>
        </w:p>
        <w:p w14:paraId="6441DD82" w14:textId="503A54CD" w:rsidR="00A13565" w:rsidRDefault="00A1356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0240341" w:history="1">
            <w:r w:rsidRPr="00F61A83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240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BB6F1" w14:textId="0A97FB8E" w:rsidR="00A13565" w:rsidRDefault="00A1356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0240342" w:history="1">
            <w:r w:rsidRPr="00F61A83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240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618EA" w14:textId="53ACF9E9" w:rsidR="00A13565" w:rsidRDefault="00A1356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0240343" w:history="1">
            <w:r w:rsidRPr="00F61A83">
              <w:rPr>
                <w:rStyle w:val="Hyperlink"/>
                <w:noProof/>
              </w:rPr>
              <w:t>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240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688EB" w14:textId="5446B3FE" w:rsidR="00A13565" w:rsidRDefault="00A1356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0240344" w:history="1">
            <w:r w:rsidRPr="00F61A83">
              <w:rPr>
                <w:rStyle w:val="Hyperlink"/>
                <w:noProof/>
              </w:rPr>
              <w:t>Modification feature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240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F9D40" w14:textId="51C1EC18" w:rsidR="00A13565" w:rsidRDefault="00A1356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0240345" w:history="1">
            <w:r w:rsidRPr="00F61A83">
              <w:rPr>
                <w:rStyle w:val="Hyperlink"/>
                <w:noProof/>
              </w:rPr>
              <w:t>Pharmacist qualification medification process has been add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240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08B8D" w14:textId="097EF93C" w:rsidR="00A13565" w:rsidRDefault="00A1356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0240346" w:history="1">
            <w:r w:rsidRPr="00F61A83">
              <w:rPr>
                <w:rStyle w:val="Hyperlink"/>
                <w:noProof/>
              </w:rPr>
              <w:t>Modified data is marked. Original data is avail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240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657E5" w14:textId="15F4E478" w:rsidR="00A13565" w:rsidRDefault="00A1356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0240347" w:history="1">
            <w:r w:rsidRPr="00F61A83">
              <w:rPr>
                <w:rStyle w:val="Hyperlink"/>
                <w:noProof/>
              </w:rPr>
              <w:t>After modification mark fr</w:t>
            </w:r>
            <w:r w:rsidRPr="00F61A83">
              <w:rPr>
                <w:rStyle w:val="Hyperlink"/>
                <w:noProof/>
              </w:rPr>
              <w:t>o</w:t>
            </w:r>
            <w:r w:rsidRPr="00F61A83">
              <w:rPr>
                <w:rStyle w:val="Hyperlink"/>
                <w:noProof/>
              </w:rPr>
              <w:t>m modified data will be remov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240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6886C474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5363DFD6" w14:textId="410B1A6E" w:rsidR="00886CEC" w:rsidRPr="004535BB" w:rsidRDefault="00410E84" w:rsidP="009B2308">
      <w:pPr>
        <w:pStyle w:val="Heading1"/>
      </w:pPr>
      <w:bookmarkStart w:id="0" w:name="_Toc90240340"/>
      <w:r w:rsidRPr="004535BB">
        <w:t>Motivation</w:t>
      </w:r>
      <w:bookmarkEnd w:id="0"/>
    </w:p>
    <w:p w14:paraId="3DC43277" w14:textId="3D3D528C" w:rsidR="00B449CA" w:rsidRDefault="001D750D" w:rsidP="00B449CA">
      <w:r w:rsidRPr="004535BB">
        <w:tab/>
      </w:r>
      <w:r w:rsidR="00B449CA" w:rsidRPr="004535BB">
        <w:t xml:space="preserve">The main </w:t>
      </w:r>
      <w:r w:rsidR="000444BC">
        <w:t>goal</w:t>
      </w:r>
      <w:r w:rsidR="00B449CA" w:rsidRPr="004535BB">
        <w:t xml:space="preserve"> of this release</w:t>
      </w:r>
      <w:r w:rsidR="006500C7">
        <w:t xml:space="preserve"> </w:t>
      </w:r>
      <w:r w:rsidR="002D67D4">
        <w:t xml:space="preserve">is </w:t>
      </w:r>
      <w:r w:rsidR="007B1E83">
        <w:t xml:space="preserve">the </w:t>
      </w:r>
      <w:r w:rsidR="00A66EF3">
        <w:t>continue to implement the modification feature</w:t>
      </w:r>
      <w:r w:rsidR="002D67D4">
        <w:t>.</w:t>
      </w:r>
      <w:r w:rsidR="00D959BB">
        <w:t xml:space="preserve"> In addition</w:t>
      </w:r>
      <w:r w:rsidR="001A68F0">
        <w:t>,</w:t>
      </w:r>
      <w:r w:rsidR="00D959BB">
        <w:t xml:space="preserve"> </w:t>
      </w:r>
      <w:proofErr w:type="gramStart"/>
      <w:r w:rsidR="00D959BB">
        <w:t>were</w:t>
      </w:r>
      <w:proofErr w:type="gramEnd"/>
      <w:r w:rsidR="00D959BB">
        <w:t xml:space="preserve"> fixed errors have been collected by </w:t>
      </w:r>
      <w:r w:rsidR="001A68F0">
        <w:t xml:space="preserve">the </w:t>
      </w:r>
      <w:r w:rsidR="00D959BB">
        <w:t>QA team in two weeks.</w:t>
      </w:r>
    </w:p>
    <w:p w14:paraId="2E57B76E" w14:textId="62B80AE4" w:rsidR="00FF57F6" w:rsidRPr="004535BB" w:rsidRDefault="00FF57F6" w:rsidP="00FF57F6">
      <w:pPr>
        <w:pStyle w:val="Heading1"/>
      </w:pPr>
      <w:bookmarkStart w:id="1" w:name="_Toc90240341"/>
      <w:r w:rsidRPr="004535BB">
        <w:t>Pre-requisite</w:t>
      </w:r>
      <w:bookmarkEnd w:id="1"/>
    </w:p>
    <w:p w14:paraId="7624D49E" w14:textId="77777777" w:rsidR="00FF57F6" w:rsidRPr="004535BB" w:rsidRDefault="00FF57F6" w:rsidP="00FF57F6">
      <w:r w:rsidRPr="004535BB">
        <w:tab/>
        <w:t xml:space="preserve">You must have a Gmail account that has not been registered in the Pharmadex 2 database. You should know the login and password for the supervisor user. </w:t>
      </w:r>
    </w:p>
    <w:p w14:paraId="5A155236" w14:textId="58CBC28F" w:rsidR="00FF57F6" w:rsidRPr="006500C7" w:rsidRDefault="00FF57F6" w:rsidP="006500C7">
      <w:pPr>
        <w:pStyle w:val="Heading1"/>
        <w:rPr>
          <w:b/>
          <w:bCs/>
        </w:rPr>
      </w:pPr>
      <w:bookmarkStart w:id="2" w:name="_Toc90240342"/>
      <w:r w:rsidRPr="004535BB">
        <w:t>Demo release particularities</w:t>
      </w:r>
      <w:bookmarkEnd w:id="2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37097819" w14:textId="18F44C03" w:rsidR="00F95FD2" w:rsidRPr="002246BC" w:rsidRDefault="001A68F0" w:rsidP="00FF57F6">
      <w:pPr>
        <w:keepNext/>
        <w:ind w:firstLine="720"/>
      </w:pPr>
      <w:r>
        <w:t>The m</w:t>
      </w:r>
      <w:r w:rsidR="00A66EF3">
        <w:t>odification feature is not fully tested yet. Currently fully tested only strings, literals, dates, numbers</w:t>
      </w:r>
      <w:r>
        <w:t>,</w:t>
      </w:r>
      <w:r w:rsidR="00A66EF3">
        <w:t xml:space="preserve"> and logical values modification.  Dictionaries, addresses</w:t>
      </w:r>
      <w:r>
        <w:t>,</w:t>
      </w:r>
      <w:r w:rsidR="00A66EF3">
        <w:t xml:space="preserve"> and files are partia</w:t>
      </w:r>
      <w:r>
        <w:t>l</w:t>
      </w:r>
      <w:r w:rsidR="00A66EF3">
        <w:t xml:space="preserve">ly implemented, thus not fully tested yet. </w:t>
      </w:r>
    </w:p>
    <w:p w14:paraId="08DDEF55" w14:textId="5724BA3C" w:rsidR="00FF57F6" w:rsidRPr="004535BB" w:rsidRDefault="00FF57F6" w:rsidP="00FF57F6">
      <w:pPr>
        <w:keepNext/>
        <w:ind w:firstLine="720"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5CD972A4" w14:textId="23CC5FC0" w:rsidR="00FF57F6" w:rsidRDefault="00FF57F6" w:rsidP="00FF57F6">
      <w:pPr>
        <w:keepNext/>
      </w:pPr>
      <w:r w:rsidRPr="004535BB">
        <w:tab/>
        <w:t>The workflow implementation contains mistakes.</w:t>
      </w:r>
    </w:p>
    <w:p w14:paraId="52F82C21" w14:textId="0CC5C831" w:rsidR="00FF57F6" w:rsidRPr="00A66EF3" w:rsidRDefault="00D47933" w:rsidP="00FF57F6">
      <w:pPr>
        <w:keepNext/>
      </w:pPr>
      <w:r>
        <w:tab/>
        <w:t>Some reports may work slow. These reports are subject to optimization.</w:t>
      </w:r>
    </w:p>
    <w:p w14:paraId="053FF5D7" w14:textId="66214213" w:rsidR="004535BB" w:rsidRPr="004535BB" w:rsidRDefault="00211A02" w:rsidP="00211A02">
      <w:pPr>
        <w:pStyle w:val="Heading1"/>
      </w:pPr>
      <w:bookmarkStart w:id="3" w:name="_Toc90240343"/>
      <w:r>
        <w:t>Issu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796"/>
        <w:gridCol w:w="4007"/>
      </w:tblGrid>
      <w:tr w:rsidR="002246BC" w:rsidRPr="004535BB" w14:paraId="4374C760" w14:textId="77777777" w:rsidTr="0024046A">
        <w:tc>
          <w:tcPr>
            <w:tcW w:w="2547" w:type="dxa"/>
          </w:tcPr>
          <w:p w14:paraId="6E407C62" w14:textId="07CF2FDC" w:rsidR="004535BB" w:rsidRPr="000C754E" w:rsidRDefault="004535BB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#</w:t>
            </w:r>
          </w:p>
        </w:tc>
        <w:tc>
          <w:tcPr>
            <w:tcW w:w="2796" w:type="dxa"/>
          </w:tcPr>
          <w:p w14:paraId="3AF0ACE5" w14:textId="02BF1700" w:rsidR="004535BB" w:rsidRPr="000C754E" w:rsidRDefault="004535BB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Issue</w:t>
            </w:r>
          </w:p>
        </w:tc>
        <w:tc>
          <w:tcPr>
            <w:tcW w:w="4007" w:type="dxa"/>
          </w:tcPr>
          <w:p w14:paraId="3E25993E" w14:textId="3369B46C" w:rsidR="004535BB" w:rsidRPr="000C754E" w:rsidRDefault="000B6C7F" w:rsidP="000C754E">
            <w:pPr>
              <w:jc w:val="center"/>
              <w:rPr>
                <w:b/>
                <w:bCs/>
              </w:rPr>
            </w:pPr>
            <w:r w:rsidRPr="000C754E">
              <w:rPr>
                <w:b/>
                <w:bCs/>
              </w:rPr>
              <w:t>Notes</w:t>
            </w:r>
          </w:p>
        </w:tc>
      </w:tr>
      <w:tr w:rsidR="002246BC" w:rsidRPr="004535BB" w14:paraId="570AAC1B" w14:textId="77777777" w:rsidTr="0024046A">
        <w:tc>
          <w:tcPr>
            <w:tcW w:w="2547" w:type="dxa"/>
          </w:tcPr>
          <w:p w14:paraId="5CB70C83" w14:textId="77777777" w:rsidR="004535BB" w:rsidRDefault="00D959BB" w:rsidP="00B449CA">
            <w:r>
              <w:t>1238, 1236, 1234, 1222, 1219, 1217,</w:t>
            </w:r>
          </w:p>
          <w:p w14:paraId="0574BB9C" w14:textId="7AE4AFAD" w:rsidR="00D959BB" w:rsidRPr="004535BB" w:rsidRDefault="00D959BB" w:rsidP="00B449CA">
            <w:r>
              <w:t>1205</w:t>
            </w:r>
          </w:p>
        </w:tc>
        <w:tc>
          <w:tcPr>
            <w:tcW w:w="2796" w:type="dxa"/>
          </w:tcPr>
          <w:p w14:paraId="6A4E0F35" w14:textId="171BA1D4" w:rsidR="004535BB" w:rsidRPr="004535BB" w:rsidRDefault="00D959BB" w:rsidP="00B449CA">
            <w:r>
              <w:t>Errors collected in two previous weeks</w:t>
            </w:r>
          </w:p>
        </w:tc>
        <w:tc>
          <w:tcPr>
            <w:tcW w:w="4007" w:type="dxa"/>
          </w:tcPr>
          <w:p w14:paraId="4FAA65A8" w14:textId="1C781B5A" w:rsidR="004535BB" w:rsidRPr="004535BB" w:rsidRDefault="00D959BB" w:rsidP="00B449CA">
            <w:r>
              <w:t>Resolved</w:t>
            </w:r>
          </w:p>
        </w:tc>
      </w:tr>
      <w:tr w:rsidR="00D959BB" w:rsidRPr="004535BB" w14:paraId="42CB0FD3" w14:textId="77777777" w:rsidTr="0024046A">
        <w:tc>
          <w:tcPr>
            <w:tcW w:w="2547" w:type="dxa"/>
          </w:tcPr>
          <w:p w14:paraId="4F796BFD" w14:textId="048B0FB9" w:rsidR="00D959BB" w:rsidRPr="004535BB" w:rsidRDefault="00D959BB" w:rsidP="00D959BB">
            <w:r w:rsidRPr="00D959BB">
              <w:t>1216</w:t>
            </w:r>
          </w:p>
        </w:tc>
        <w:tc>
          <w:tcPr>
            <w:tcW w:w="2796" w:type="dxa"/>
          </w:tcPr>
          <w:p w14:paraId="00309D22" w14:textId="109C7B5B" w:rsidR="00D959BB" w:rsidRPr="0039488E" w:rsidRDefault="00D959BB" w:rsidP="00D959BB">
            <w:r>
              <w:t>Long time to next inspection</w:t>
            </w:r>
          </w:p>
        </w:tc>
        <w:tc>
          <w:tcPr>
            <w:tcW w:w="4007" w:type="dxa"/>
          </w:tcPr>
          <w:p w14:paraId="6408DB1F" w14:textId="6F4DA2E7" w:rsidR="00D959BB" w:rsidRPr="004535BB" w:rsidRDefault="001A68F0" w:rsidP="00D959BB">
            <w:r>
              <w:t>The r</w:t>
            </w:r>
            <w:r w:rsidR="00D959BB">
              <w:t xml:space="preserve">ole changed to </w:t>
            </w:r>
            <w:r>
              <w:t xml:space="preserve">the </w:t>
            </w:r>
            <w:r w:rsidR="00D959BB">
              <w:t>secretary</w:t>
            </w:r>
          </w:p>
        </w:tc>
      </w:tr>
      <w:tr w:rsidR="00D959BB" w:rsidRPr="004535BB" w14:paraId="2CB6DF59" w14:textId="77777777" w:rsidTr="0024046A">
        <w:tc>
          <w:tcPr>
            <w:tcW w:w="2547" w:type="dxa"/>
          </w:tcPr>
          <w:p w14:paraId="032AF888" w14:textId="7D1DBE0A" w:rsidR="00D959BB" w:rsidRPr="004535BB" w:rsidRDefault="00D959BB" w:rsidP="00D959BB">
            <w:r>
              <w:lastRenderedPageBreak/>
              <w:t>1149</w:t>
            </w:r>
          </w:p>
        </w:tc>
        <w:tc>
          <w:tcPr>
            <w:tcW w:w="2796" w:type="dxa"/>
          </w:tcPr>
          <w:p w14:paraId="228D3BF2" w14:textId="106F63D1" w:rsidR="00D959BB" w:rsidRPr="004535BB" w:rsidRDefault="00D959BB" w:rsidP="00D959BB">
            <w:r>
              <w:t>Monitoring list enha</w:t>
            </w:r>
            <w:r w:rsidR="001A68F0">
              <w:t>n</w:t>
            </w:r>
            <w:r>
              <w:t>cement</w:t>
            </w:r>
          </w:p>
        </w:tc>
        <w:tc>
          <w:tcPr>
            <w:tcW w:w="4007" w:type="dxa"/>
          </w:tcPr>
          <w:p w14:paraId="1F4171C9" w14:textId="1C5511FC" w:rsidR="00D959BB" w:rsidRPr="00623FA6" w:rsidRDefault="00D959BB" w:rsidP="00D959BB">
            <w:r>
              <w:t>Converted to a</w:t>
            </w:r>
            <w:r w:rsidR="001A68F0">
              <w:t>n</w:t>
            </w:r>
            <w:r>
              <w:t xml:space="preserve"> ad-hoc report</w:t>
            </w:r>
          </w:p>
        </w:tc>
      </w:tr>
      <w:tr w:rsidR="00D959BB" w:rsidRPr="004535BB" w14:paraId="3884C057" w14:textId="77777777" w:rsidTr="0024046A">
        <w:tc>
          <w:tcPr>
            <w:tcW w:w="2547" w:type="dxa"/>
          </w:tcPr>
          <w:p w14:paraId="6D2DDE99" w14:textId="587C4656" w:rsidR="00D959BB" w:rsidRPr="006500C7" w:rsidRDefault="004C5D7D" w:rsidP="00D959BB">
            <w:r>
              <w:t>974</w:t>
            </w:r>
          </w:p>
        </w:tc>
        <w:tc>
          <w:tcPr>
            <w:tcW w:w="2796" w:type="dxa"/>
          </w:tcPr>
          <w:p w14:paraId="13C17870" w14:textId="5A0530CC" w:rsidR="00D959BB" w:rsidRPr="00D32022" w:rsidRDefault="004C5D7D" w:rsidP="00D959BB">
            <w:r>
              <w:t>Link to NMRC site</w:t>
            </w:r>
          </w:p>
        </w:tc>
        <w:tc>
          <w:tcPr>
            <w:tcW w:w="4007" w:type="dxa"/>
          </w:tcPr>
          <w:p w14:paraId="0036270D" w14:textId="4496BEBF" w:rsidR="00D959BB" w:rsidRPr="00C4078D" w:rsidRDefault="004C5D7D" w:rsidP="00D959BB">
            <w:pPr>
              <w:rPr>
                <w:color w:val="FF0000"/>
              </w:rPr>
            </w:pPr>
            <w:r w:rsidRPr="004C5D7D">
              <w:t>Added</w:t>
            </w:r>
          </w:p>
        </w:tc>
      </w:tr>
      <w:tr w:rsidR="004C5D7D" w:rsidRPr="004535BB" w14:paraId="49D39587" w14:textId="77777777" w:rsidTr="0024046A">
        <w:tc>
          <w:tcPr>
            <w:tcW w:w="2547" w:type="dxa"/>
          </w:tcPr>
          <w:p w14:paraId="5A34488B" w14:textId="6DB5FE2D" w:rsidR="004C5D7D" w:rsidRDefault="0024046A" w:rsidP="00D959BB">
            <w:r w:rsidRPr="0024046A">
              <w:t>841</w:t>
            </w:r>
          </w:p>
        </w:tc>
        <w:tc>
          <w:tcPr>
            <w:tcW w:w="2796" w:type="dxa"/>
          </w:tcPr>
          <w:p w14:paraId="22CFE087" w14:textId="4DD1AEDF" w:rsidR="004C5D7D" w:rsidRDefault="0024046A" w:rsidP="00D959BB">
            <w:r>
              <w:t>Additional error message</w:t>
            </w:r>
          </w:p>
        </w:tc>
        <w:tc>
          <w:tcPr>
            <w:tcW w:w="4007" w:type="dxa"/>
          </w:tcPr>
          <w:p w14:paraId="1BE56154" w14:textId="5D53EFAD" w:rsidR="004C5D7D" w:rsidRDefault="0024046A" w:rsidP="00D959BB">
            <w:pPr>
              <w:rPr>
                <w:color w:val="FF0000"/>
              </w:rPr>
            </w:pPr>
            <w:r w:rsidRPr="0024046A">
              <w:t>Duplicated at the bottom line</w:t>
            </w:r>
          </w:p>
        </w:tc>
      </w:tr>
      <w:tr w:rsidR="0024046A" w:rsidRPr="004535BB" w14:paraId="7C9C3C7B" w14:textId="77777777" w:rsidTr="0024046A">
        <w:tc>
          <w:tcPr>
            <w:tcW w:w="2547" w:type="dxa"/>
          </w:tcPr>
          <w:p w14:paraId="17A48031" w14:textId="4321884A" w:rsidR="0024046A" w:rsidRPr="0024046A" w:rsidRDefault="0024046A" w:rsidP="00D959BB">
            <w:r>
              <w:t>1201</w:t>
            </w:r>
          </w:p>
        </w:tc>
        <w:tc>
          <w:tcPr>
            <w:tcW w:w="2796" w:type="dxa"/>
          </w:tcPr>
          <w:p w14:paraId="1CD69399" w14:textId="6D4314D4" w:rsidR="0024046A" w:rsidRDefault="0024046A" w:rsidP="00D959BB">
            <w:r>
              <w:t>Modification feature</w:t>
            </w:r>
          </w:p>
        </w:tc>
        <w:tc>
          <w:tcPr>
            <w:tcW w:w="4007" w:type="dxa"/>
          </w:tcPr>
          <w:p w14:paraId="6EE9061B" w14:textId="53A56B80" w:rsidR="0024046A" w:rsidRPr="0024046A" w:rsidRDefault="0024046A" w:rsidP="00D959BB">
            <w:r>
              <w:t>See below</w:t>
            </w:r>
          </w:p>
        </w:tc>
      </w:tr>
    </w:tbl>
    <w:p w14:paraId="0B6F77B4" w14:textId="0C19F115" w:rsidR="00FC1F9F" w:rsidRDefault="00FC1F9F" w:rsidP="002D67D4"/>
    <w:p w14:paraId="5A427577" w14:textId="4579447C" w:rsidR="0024046A" w:rsidRDefault="0024046A" w:rsidP="0024046A">
      <w:pPr>
        <w:pStyle w:val="Heading1"/>
      </w:pPr>
      <w:bookmarkStart w:id="4" w:name="_Toc90240344"/>
      <w:r>
        <w:t>Modification feature implementation</w:t>
      </w:r>
      <w:bookmarkEnd w:id="4"/>
    </w:p>
    <w:p w14:paraId="584519D2" w14:textId="35F6E542" w:rsidR="0024046A" w:rsidRDefault="0024046A" w:rsidP="0024046A">
      <w:pPr>
        <w:pStyle w:val="Heading2"/>
      </w:pPr>
      <w:bookmarkStart w:id="5" w:name="_Toc90240345"/>
      <w:r>
        <w:t>Pharmacist qualification m</w:t>
      </w:r>
      <w:r w:rsidR="001A68F0">
        <w:t>o</w:t>
      </w:r>
      <w:r>
        <w:t>dification process has been added</w:t>
      </w:r>
      <w:bookmarkEnd w:id="5"/>
    </w:p>
    <w:p w14:paraId="1753BA88" w14:textId="720B4B6A" w:rsidR="0024046A" w:rsidRPr="0024046A" w:rsidRDefault="005D2BE4" w:rsidP="0024046A">
      <w:r>
        <w:rPr>
          <w:noProof/>
        </w:rPr>
        <w:drawing>
          <wp:inline distT="0" distB="0" distL="0" distR="0" wp14:anchorId="36592010" wp14:editId="7EFA9995">
            <wp:extent cx="5943600" cy="20205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3ABD8" w14:textId="7F883A8D" w:rsidR="0024046A" w:rsidRDefault="0024046A" w:rsidP="0024046A">
      <w:pPr>
        <w:pStyle w:val="Heading2"/>
      </w:pPr>
      <w:bookmarkStart w:id="6" w:name="_Toc90240346"/>
      <w:r>
        <w:t>Modified data is marked. Original data is available</w:t>
      </w:r>
      <w:bookmarkEnd w:id="6"/>
    </w:p>
    <w:p w14:paraId="283B1D2C" w14:textId="6EE2DC5E" w:rsidR="0024046A" w:rsidRDefault="0024046A" w:rsidP="0024046A">
      <w:r>
        <w:rPr>
          <w:noProof/>
        </w:rPr>
        <w:drawing>
          <wp:inline distT="0" distB="0" distL="0" distR="0" wp14:anchorId="13FAC393" wp14:editId="3C4012E2">
            <wp:extent cx="5943600" cy="22148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65696" w14:textId="5B3DBD2D" w:rsidR="005D2BE4" w:rsidRDefault="005D2BE4" w:rsidP="0024046A">
      <w:r>
        <w:rPr>
          <w:noProof/>
        </w:rPr>
        <w:lastRenderedPageBreak/>
        <w:drawing>
          <wp:inline distT="0" distB="0" distL="0" distR="0" wp14:anchorId="3AC37F8E" wp14:editId="239BE9BB">
            <wp:extent cx="5943600" cy="22783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F5F61" w14:textId="5BC5DC02" w:rsidR="005D2BE4" w:rsidRDefault="005D2BE4" w:rsidP="005D2BE4">
      <w:pPr>
        <w:pStyle w:val="Heading2"/>
      </w:pPr>
      <w:bookmarkStart w:id="7" w:name="_Toc90240347"/>
      <w:r>
        <w:t>After modification</w:t>
      </w:r>
      <w:r w:rsidR="001A68F0">
        <w:t>,</w:t>
      </w:r>
      <w:r>
        <w:t xml:space="preserve"> </w:t>
      </w:r>
      <w:r w:rsidR="00A13565">
        <w:t xml:space="preserve">the </w:t>
      </w:r>
      <w:r>
        <w:t xml:space="preserve">modified data will be </w:t>
      </w:r>
      <w:bookmarkEnd w:id="7"/>
      <w:r w:rsidR="00A13565">
        <w:t>unmarked (for demo only!)</w:t>
      </w:r>
    </w:p>
    <w:p w14:paraId="0C84D2B7" w14:textId="1D8F8D20" w:rsidR="005D2BE4" w:rsidRDefault="005D2BE4" w:rsidP="005D2BE4">
      <w:r>
        <w:rPr>
          <w:noProof/>
        </w:rPr>
        <w:drawing>
          <wp:inline distT="0" distB="0" distL="0" distR="0" wp14:anchorId="6237AF92" wp14:editId="5CEA24B8">
            <wp:extent cx="5943600" cy="24758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5B5C8" w14:textId="75FDBD4C" w:rsidR="005D2BE4" w:rsidRDefault="005D2BE4" w:rsidP="005D2BE4"/>
    <w:p w14:paraId="225416A1" w14:textId="3EE821FD" w:rsidR="005D2BE4" w:rsidRPr="005D2BE4" w:rsidRDefault="005D2BE4" w:rsidP="005D2BE4">
      <w:r>
        <w:t>Dictionaries, addresses</w:t>
      </w:r>
      <w:r w:rsidR="001A68F0">
        <w:t>,</w:t>
      </w:r>
      <w:r>
        <w:t xml:space="preserve"> and files will be tested</w:t>
      </w:r>
      <w:r w:rsidR="001A68F0">
        <w:t xml:space="preserve"> and represented</w:t>
      </w:r>
      <w:r>
        <w:t xml:space="preserve"> soon.</w:t>
      </w:r>
    </w:p>
    <w:p w14:paraId="64F2347F" w14:textId="77777777" w:rsidR="005D2BE4" w:rsidRDefault="005D2BE4" w:rsidP="005D2BE4">
      <w:pPr>
        <w:pStyle w:val="Heading3"/>
      </w:pPr>
    </w:p>
    <w:p w14:paraId="753BDD17" w14:textId="77777777" w:rsidR="0024046A" w:rsidRPr="0024046A" w:rsidRDefault="0024046A" w:rsidP="0024046A"/>
    <w:sectPr w:rsidR="0024046A" w:rsidRPr="0024046A" w:rsidSect="00B313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D1558" w14:textId="77777777" w:rsidR="00F70143" w:rsidRDefault="00F70143" w:rsidP="00EB0FAC">
      <w:pPr>
        <w:spacing w:after="0" w:line="240" w:lineRule="auto"/>
      </w:pPr>
      <w:r>
        <w:separator/>
      </w:r>
    </w:p>
  </w:endnote>
  <w:endnote w:type="continuationSeparator" w:id="0">
    <w:p w14:paraId="03253FBB" w14:textId="77777777" w:rsidR="00F70143" w:rsidRDefault="00F70143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9A32F" w14:textId="77777777" w:rsidR="00F70143" w:rsidRDefault="00F70143" w:rsidP="00EB0FAC">
      <w:pPr>
        <w:spacing w:after="0" w:line="240" w:lineRule="auto"/>
      </w:pPr>
      <w:r>
        <w:separator/>
      </w:r>
    </w:p>
  </w:footnote>
  <w:footnote w:type="continuationSeparator" w:id="0">
    <w:p w14:paraId="6D0D9BF5" w14:textId="77777777" w:rsidR="00F70143" w:rsidRDefault="00F70143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MasFAEaXUKktAAAA"/>
  </w:docVars>
  <w:rsids>
    <w:rsidRoot w:val="002679D2"/>
    <w:rsid w:val="00002211"/>
    <w:rsid w:val="00003BE7"/>
    <w:rsid w:val="00026AB4"/>
    <w:rsid w:val="00033576"/>
    <w:rsid w:val="0003398B"/>
    <w:rsid w:val="0003427A"/>
    <w:rsid w:val="0003465A"/>
    <w:rsid w:val="00043B76"/>
    <w:rsid w:val="000444BC"/>
    <w:rsid w:val="0004614C"/>
    <w:rsid w:val="000517E9"/>
    <w:rsid w:val="00065B6F"/>
    <w:rsid w:val="00084D80"/>
    <w:rsid w:val="00086C04"/>
    <w:rsid w:val="00086FC7"/>
    <w:rsid w:val="000921E9"/>
    <w:rsid w:val="00092250"/>
    <w:rsid w:val="000974AE"/>
    <w:rsid w:val="000B1FB9"/>
    <w:rsid w:val="000B2461"/>
    <w:rsid w:val="000B5554"/>
    <w:rsid w:val="000B6C7F"/>
    <w:rsid w:val="000B73B9"/>
    <w:rsid w:val="000C754E"/>
    <w:rsid w:val="000D4E19"/>
    <w:rsid w:val="000E17C2"/>
    <w:rsid w:val="000F1CEB"/>
    <w:rsid w:val="000F3892"/>
    <w:rsid w:val="000F671E"/>
    <w:rsid w:val="00102725"/>
    <w:rsid w:val="001029DC"/>
    <w:rsid w:val="00106116"/>
    <w:rsid w:val="00112D5C"/>
    <w:rsid w:val="00115568"/>
    <w:rsid w:val="0014100C"/>
    <w:rsid w:val="00141E9F"/>
    <w:rsid w:val="00146785"/>
    <w:rsid w:val="00155F64"/>
    <w:rsid w:val="00167C0A"/>
    <w:rsid w:val="00175191"/>
    <w:rsid w:val="0019269C"/>
    <w:rsid w:val="001953DB"/>
    <w:rsid w:val="001A68F0"/>
    <w:rsid w:val="001C740A"/>
    <w:rsid w:val="001D04A4"/>
    <w:rsid w:val="001D750D"/>
    <w:rsid w:val="001F0567"/>
    <w:rsid w:val="00207B97"/>
    <w:rsid w:val="00211A02"/>
    <w:rsid w:val="002177F0"/>
    <w:rsid w:val="002246BC"/>
    <w:rsid w:val="0024046A"/>
    <w:rsid w:val="002416EC"/>
    <w:rsid w:val="00257F9E"/>
    <w:rsid w:val="00260C56"/>
    <w:rsid w:val="002611E7"/>
    <w:rsid w:val="002679D2"/>
    <w:rsid w:val="00275AB0"/>
    <w:rsid w:val="00281DCF"/>
    <w:rsid w:val="00282E01"/>
    <w:rsid w:val="002874D7"/>
    <w:rsid w:val="00293D71"/>
    <w:rsid w:val="002A61C2"/>
    <w:rsid w:val="002A6729"/>
    <w:rsid w:val="002A7BC2"/>
    <w:rsid w:val="002B1A3E"/>
    <w:rsid w:val="002B598B"/>
    <w:rsid w:val="002D5C47"/>
    <w:rsid w:val="002D67D4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6220C"/>
    <w:rsid w:val="0036336C"/>
    <w:rsid w:val="003717D2"/>
    <w:rsid w:val="00377372"/>
    <w:rsid w:val="00384C05"/>
    <w:rsid w:val="00385FD3"/>
    <w:rsid w:val="00393CF7"/>
    <w:rsid w:val="0039488E"/>
    <w:rsid w:val="003A366F"/>
    <w:rsid w:val="003B143D"/>
    <w:rsid w:val="003B379F"/>
    <w:rsid w:val="003B622C"/>
    <w:rsid w:val="003C6D92"/>
    <w:rsid w:val="003D717C"/>
    <w:rsid w:val="003F1B00"/>
    <w:rsid w:val="003F37E0"/>
    <w:rsid w:val="003F6591"/>
    <w:rsid w:val="00410E84"/>
    <w:rsid w:val="00412F98"/>
    <w:rsid w:val="00427324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4F46"/>
    <w:rsid w:val="00476D1B"/>
    <w:rsid w:val="0048291B"/>
    <w:rsid w:val="00492C43"/>
    <w:rsid w:val="00496414"/>
    <w:rsid w:val="004A01EE"/>
    <w:rsid w:val="004A4962"/>
    <w:rsid w:val="004A5671"/>
    <w:rsid w:val="004B3534"/>
    <w:rsid w:val="004C3690"/>
    <w:rsid w:val="004C5D7D"/>
    <w:rsid w:val="004D43FB"/>
    <w:rsid w:val="004E05B5"/>
    <w:rsid w:val="005057D5"/>
    <w:rsid w:val="00506C4D"/>
    <w:rsid w:val="005077D0"/>
    <w:rsid w:val="005138AC"/>
    <w:rsid w:val="00521E19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751A"/>
    <w:rsid w:val="00562AAF"/>
    <w:rsid w:val="00565042"/>
    <w:rsid w:val="0057455F"/>
    <w:rsid w:val="0058446B"/>
    <w:rsid w:val="0058477D"/>
    <w:rsid w:val="00590542"/>
    <w:rsid w:val="005A14BB"/>
    <w:rsid w:val="005A499B"/>
    <w:rsid w:val="005A75D6"/>
    <w:rsid w:val="005B2A4E"/>
    <w:rsid w:val="005B3F3D"/>
    <w:rsid w:val="005C1E67"/>
    <w:rsid w:val="005D107A"/>
    <w:rsid w:val="005D2BE4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3FA6"/>
    <w:rsid w:val="00634D15"/>
    <w:rsid w:val="00641230"/>
    <w:rsid w:val="006500C7"/>
    <w:rsid w:val="00664769"/>
    <w:rsid w:val="006732C7"/>
    <w:rsid w:val="00676680"/>
    <w:rsid w:val="00691EAD"/>
    <w:rsid w:val="006A2611"/>
    <w:rsid w:val="006A43E7"/>
    <w:rsid w:val="006C6AEF"/>
    <w:rsid w:val="006C75BB"/>
    <w:rsid w:val="006D4B7A"/>
    <w:rsid w:val="006E3B8F"/>
    <w:rsid w:val="00700696"/>
    <w:rsid w:val="00705616"/>
    <w:rsid w:val="007067A2"/>
    <w:rsid w:val="007137E3"/>
    <w:rsid w:val="007146EC"/>
    <w:rsid w:val="00715BB7"/>
    <w:rsid w:val="007258C1"/>
    <w:rsid w:val="007344EC"/>
    <w:rsid w:val="00734F34"/>
    <w:rsid w:val="00744840"/>
    <w:rsid w:val="00761F1B"/>
    <w:rsid w:val="00762809"/>
    <w:rsid w:val="007734AD"/>
    <w:rsid w:val="00773D51"/>
    <w:rsid w:val="00782FC4"/>
    <w:rsid w:val="00783457"/>
    <w:rsid w:val="00792272"/>
    <w:rsid w:val="007A09A7"/>
    <w:rsid w:val="007B1E83"/>
    <w:rsid w:val="007B3675"/>
    <w:rsid w:val="007E09D6"/>
    <w:rsid w:val="007E210B"/>
    <w:rsid w:val="007E4F06"/>
    <w:rsid w:val="007E7A8B"/>
    <w:rsid w:val="00801DC6"/>
    <w:rsid w:val="00804CE1"/>
    <w:rsid w:val="00805F05"/>
    <w:rsid w:val="008137C9"/>
    <w:rsid w:val="00824CCD"/>
    <w:rsid w:val="00830593"/>
    <w:rsid w:val="00846F93"/>
    <w:rsid w:val="00852350"/>
    <w:rsid w:val="00853DEC"/>
    <w:rsid w:val="0087221F"/>
    <w:rsid w:val="00886CEC"/>
    <w:rsid w:val="008902F9"/>
    <w:rsid w:val="0089103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30DA"/>
    <w:rsid w:val="00904D7B"/>
    <w:rsid w:val="00905944"/>
    <w:rsid w:val="0090677D"/>
    <w:rsid w:val="00907F24"/>
    <w:rsid w:val="009148F8"/>
    <w:rsid w:val="00920DF8"/>
    <w:rsid w:val="0093219E"/>
    <w:rsid w:val="009354F7"/>
    <w:rsid w:val="0095017A"/>
    <w:rsid w:val="00956A79"/>
    <w:rsid w:val="00956FF8"/>
    <w:rsid w:val="00966D3A"/>
    <w:rsid w:val="00970609"/>
    <w:rsid w:val="00980C9E"/>
    <w:rsid w:val="00981C90"/>
    <w:rsid w:val="00982613"/>
    <w:rsid w:val="009A3E1B"/>
    <w:rsid w:val="009A7435"/>
    <w:rsid w:val="009B2308"/>
    <w:rsid w:val="009B249F"/>
    <w:rsid w:val="009B34ED"/>
    <w:rsid w:val="009C388A"/>
    <w:rsid w:val="009D0C22"/>
    <w:rsid w:val="009D225A"/>
    <w:rsid w:val="009D4911"/>
    <w:rsid w:val="009E38AB"/>
    <w:rsid w:val="009F2CD7"/>
    <w:rsid w:val="00A13565"/>
    <w:rsid w:val="00A1502E"/>
    <w:rsid w:val="00A303AB"/>
    <w:rsid w:val="00A339B3"/>
    <w:rsid w:val="00A35F20"/>
    <w:rsid w:val="00A53A7F"/>
    <w:rsid w:val="00A5719C"/>
    <w:rsid w:val="00A63C69"/>
    <w:rsid w:val="00A66EF3"/>
    <w:rsid w:val="00A86A1B"/>
    <w:rsid w:val="00A96B53"/>
    <w:rsid w:val="00A96C16"/>
    <w:rsid w:val="00AA50AA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B03737"/>
    <w:rsid w:val="00B10844"/>
    <w:rsid w:val="00B15C7F"/>
    <w:rsid w:val="00B20953"/>
    <w:rsid w:val="00B24AE2"/>
    <w:rsid w:val="00B25E22"/>
    <w:rsid w:val="00B31395"/>
    <w:rsid w:val="00B34B86"/>
    <w:rsid w:val="00B35934"/>
    <w:rsid w:val="00B449CA"/>
    <w:rsid w:val="00B464DD"/>
    <w:rsid w:val="00B64AD2"/>
    <w:rsid w:val="00B64BFE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6021A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32022"/>
    <w:rsid w:val="00D342C9"/>
    <w:rsid w:val="00D47933"/>
    <w:rsid w:val="00D73F83"/>
    <w:rsid w:val="00D75022"/>
    <w:rsid w:val="00D75681"/>
    <w:rsid w:val="00D90BFA"/>
    <w:rsid w:val="00D92FBC"/>
    <w:rsid w:val="00D95820"/>
    <w:rsid w:val="00D959BB"/>
    <w:rsid w:val="00DB310A"/>
    <w:rsid w:val="00DB42F2"/>
    <w:rsid w:val="00DC306C"/>
    <w:rsid w:val="00DC3EB2"/>
    <w:rsid w:val="00DC5564"/>
    <w:rsid w:val="00DC7494"/>
    <w:rsid w:val="00DE335B"/>
    <w:rsid w:val="00DF31E5"/>
    <w:rsid w:val="00DF5225"/>
    <w:rsid w:val="00E02B5A"/>
    <w:rsid w:val="00E1056D"/>
    <w:rsid w:val="00E1746D"/>
    <w:rsid w:val="00E17769"/>
    <w:rsid w:val="00E25F4C"/>
    <w:rsid w:val="00E3625A"/>
    <w:rsid w:val="00E40DC4"/>
    <w:rsid w:val="00E4188D"/>
    <w:rsid w:val="00E448C4"/>
    <w:rsid w:val="00E64AD9"/>
    <w:rsid w:val="00E64E69"/>
    <w:rsid w:val="00E6703C"/>
    <w:rsid w:val="00E70A6B"/>
    <w:rsid w:val="00E74672"/>
    <w:rsid w:val="00E76CF9"/>
    <w:rsid w:val="00E76E78"/>
    <w:rsid w:val="00E866E2"/>
    <w:rsid w:val="00E90B1D"/>
    <w:rsid w:val="00E9290C"/>
    <w:rsid w:val="00E96500"/>
    <w:rsid w:val="00EA1038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5427"/>
    <w:rsid w:val="00F26358"/>
    <w:rsid w:val="00F263AE"/>
    <w:rsid w:val="00F40DC9"/>
    <w:rsid w:val="00F42B86"/>
    <w:rsid w:val="00F56636"/>
    <w:rsid w:val="00F70143"/>
    <w:rsid w:val="00F7302D"/>
    <w:rsid w:val="00F773C7"/>
    <w:rsid w:val="00F83861"/>
    <w:rsid w:val="00F95B23"/>
    <w:rsid w:val="00F95FD2"/>
    <w:rsid w:val="00F976EC"/>
    <w:rsid w:val="00FA7F85"/>
    <w:rsid w:val="00FB4729"/>
    <w:rsid w:val="00FC1F9F"/>
    <w:rsid w:val="00FC745A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5</TotalTime>
  <Pages>3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77</cp:revision>
  <dcterms:created xsi:type="dcterms:W3CDTF">2021-06-27T19:21:00Z</dcterms:created>
  <dcterms:modified xsi:type="dcterms:W3CDTF">2021-12-12T20:27:00Z</dcterms:modified>
</cp:coreProperties>
</file>